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7A0AB" w14:textId="78CD4845" w:rsidR="007C5787" w:rsidRDefault="00D7386F" w:rsidP="00D7386F">
      <w:pPr>
        <w:pStyle w:val="FirstParagraph"/>
        <w:jc w:val="center"/>
      </w:pPr>
      <w:r>
        <w:rPr>
          <w:noProof/>
          <w:lang w:val="de-DE" w:eastAsia="de-DE"/>
        </w:rPr>
        <w:drawing>
          <wp:anchor distT="0" distB="0" distL="114300" distR="114300" simplePos="0" relativeHeight="251661312" behindDoc="1" locked="0" layoutInCell="1" allowOverlap="1" wp14:anchorId="1345A674" wp14:editId="506AFA3A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1744629" cy="830864"/>
            <wp:effectExtent l="0" t="0" r="8255" b="7620"/>
            <wp:wrapNone/>
            <wp:docPr id="119" name="Bild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Logo_FAU_DinA0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29" cy="830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787"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5AFE656A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09140" cy="565150"/>
            <wp:effectExtent l="0" t="0" r="0" b="6350"/>
            <wp:wrapThrough wrapText="bothSides">
              <wp:wrapPolygon edited="0">
                <wp:start x="0" y="0"/>
                <wp:lineTo x="0" y="21115"/>
                <wp:lineTo x="21300" y="21115"/>
                <wp:lineTo x="21300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14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A15A0" w14:textId="14C8DCDA" w:rsidR="00D7386F" w:rsidRPr="00D7386F" w:rsidRDefault="00D7386F" w:rsidP="00D7386F">
      <w:pPr>
        <w:pStyle w:val="BodyText"/>
      </w:pPr>
    </w:p>
    <w:p w14:paraId="100361F4" w14:textId="3E55CBA1" w:rsidR="007C5787" w:rsidRDefault="007C5787" w:rsidP="007C5787">
      <w:pPr>
        <w:pStyle w:val="BodyText"/>
      </w:pPr>
    </w:p>
    <w:p w14:paraId="7C71B5BA" w14:textId="77777777" w:rsidR="007C5787" w:rsidRPr="007C5787" w:rsidRDefault="007C5787" w:rsidP="007C5787">
      <w:pPr>
        <w:pStyle w:val="BodyText"/>
      </w:pPr>
    </w:p>
    <w:p w14:paraId="6FD82FC8" w14:textId="77777777" w:rsidR="00190051" w:rsidRDefault="007C5787" w:rsidP="00C56FA8">
      <w:pPr>
        <w:pStyle w:val="Title"/>
      </w:pPr>
      <w:r>
        <w:t xml:space="preserve">Application for </w:t>
      </w:r>
      <w:r w:rsidR="00DC7D3D">
        <w:t>Tier</w:t>
      </w:r>
      <w:r w:rsidR="00E779C6">
        <w:t xml:space="preserve"> </w:t>
      </w:r>
      <w:r>
        <w:t>2</w:t>
      </w:r>
      <w:r w:rsidR="00DC7D3D">
        <w:t xml:space="preserve"> HPC Access</w:t>
      </w:r>
      <w:r>
        <w:t xml:space="preserve"> to NHR@FAU Resources</w:t>
      </w:r>
    </w:p>
    <w:p w14:paraId="424D8C97" w14:textId="39BA8528" w:rsidR="006A3E82" w:rsidRDefault="00190051" w:rsidP="00C56FA8">
      <w:pPr>
        <w:pStyle w:val="Title"/>
        <w:rPr>
          <w:rFonts w:asciiTheme="minorHAnsi" w:eastAsiaTheme="minorHAnsi" w:hAnsiTheme="minorHAnsi" w:cstheme="minorBidi"/>
          <w:bCs w:val="0"/>
          <w:color w:val="auto"/>
          <w:sz w:val="24"/>
          <w:szCs w:val="24"/>
        </w:rPr>
      </w:pPr>
      <w:r>
        <w:t xml:space="preserve">Simplified Version for </w:t>
      </w:r>
      <w:r w:rsidR="00FE0803">
        <w:t xml:space="preserve">TEST/PREP projects via </w:t>
      </w:r>
      <w:r>
        <w:t>JARDS</w:t>
      </w:r>
      <w:r w:rsidR="00DC7D3D">
        <w:br/>
      </w:r>
    </w:p>
    <w:p w14:paraId="6EFC9136" w14:textId="77777777" w:rsidR="00C56FA8" w:rsidRPr="00C56FA8" w:rsidRDefault="00C56FA8" w:rsidP="00C56FA8">
      <w:pPr>
        <w:pStyle w:val="BodyText"/>
      </w:pPr>
    </w:p>
    <w:p w14:paraId="34174C5B" w14:textId="77777777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 xml:space="preserve">After submission, you can try to login to our HPC portal (https://portal.hpc.fau.de) via Single Sign-On (DFN-AAI + </w:t>
      </w:r>
      <w:proofErr w:type="spellStart"/>
      <w:r w:rsidRPr="00F52955">
        <w:rPr>
          <w:b/>
          <w:bCs/>
          <w:sz w:val="24"/>
        </w:rPr>
        <w:t>eduGAIN</w:t>
      </w:r>
      <w:proofErr w:type="spellEnd"/>
      <w:r w:rsidRPr="00F52955">
        <w:rPr>
          <w:b/>
          <w:bCs/>
          <w:sz w:val="24"/>
        </w:rPr>
        <w:t>). We will recognize this login attempt and can prepare necessary steps for your future cluster access.</w:t>
      </w:r>
    </w:p>
    <w:p w14:paraId="05A6978C" w14:textId="5C54F47F" w:rsidR="006F06D4" w:rsidRPr="00937208" w:rsidRDefault="006F06D4">
      <w:pPr>
        <w:rPr>
          <w:b/>
          <w:bCs/>
          <w:szCs w:val="22"/>
        </w:rPr>
      </w:pPr>
    </w:p>
    <w:p w14:paraId="0C1F68FF" w14:textId="6C72A8F9" w:rsidR="006F06D4" w:rsidRPr="00A047C9" w:rsidRDefault="006F06D4">
      <w:pPr>
        <w:rPr>
          <w:b/>
          <w:bCs/>
          <w:sz w:val="24"/>
        </w:rPr>
      </w:pPr>
      <w:r w:rsidRPr="00A047C9">
        <w:rPr>
          <w:b/>
          <w:bCs/>
          <w:sz w:val="24"/>
        </w:rPr>
        <w:t>Remarks</w:t>
      </w:r>
    </w:p>
    <w:p w14:paraId="38FA35D1" w14:textId="01912385" w:rsidR="004B09B6" w:rsidRPr="009B5C67" w:rsidRDefault="006F06D4">
      <w:pPr>
        <w:rPr>
          <w:i/>
          <w:sz w:val="24"/>
        </w:rPr>
      </w:pPr>
      <w:r w:rsidRPr="009B5C67">
        <w:rPr>
          <w:i/>
          <w:sz w:val="24"/>
        </w:rPr>
        <w:t>The text in italics is for explanation.</w:t>
      </w:r>
      <w:r w:rsidR="00AF54E5" w:rsidRPr="009B5C67">
        <w:rPr>
          <w:i/>
          <w:sz w:val="24"/>
        </w:rPr>
        <w:t xml:space="preserve"> You do not need to delete this.</w:t>
      </w:r>
    </w:p>
    <w:p w14:paraId="30698A51" w14:textId="3C77396E" w:rsidR="00905FC7" w:rsidRPr="00A047C9" w:rsidRDefault="004B09B6">
      <w:pPr>
        <w:rPr>
          <w:color w:val="C00000"/>
          <w:sz w:val="24"/>
        </w:rPr>
      </w:pPr>
      <w:r w:rsidRPr="00A047C9">
        <w:rPr>
          <w:color w:val="C00000"/>
          <w:sz w:val="24"/>
          <w:highlight w:val="lightGray"/>
        </w:rPr>
        <w:t>Replace t</w:t>
      </w:r>
      <w:r w:rsidR="006F06D4" w:rsidRPr="00A047C9">
        <w:rPr>
          <w:color w:val="C00000"/>
          <w:sz w:val="24"/>
          <w:highlight w:val="lightGray"/>
        </w:rPr>
        <w:t xml:space="preserve">he </w:t>
      </w:r>
      <w:r w:rsidR="00D07F24" w:rsidRPr="00A047C9">
        <w:rPr>
          <w:color w:val="C00000"/>
          <w:sz w:val="24"/>
          <w:highlight w:val="lightGray"/>
        </w:rPr>
        <w:t xml:space="preserve">red </w:t>
      </w:r>
      <w:r w:rsidR="006F06D4" w:rsidRPr="00A047C9">
        <w:rPr>
          <w:color w:val="C00000"/>
          <w:sz w:val="24"/>
          <w:highlight w:val="lightGray"/>
        </w:rPr>
        <w:t xml:space="preserve">text in </w:t>
      </w:r>
      <w:r w:rsidR="00F07F0E" w:rsidRPr="00A047C9">
        <w:rPr>
          <w:color w:val="C00000"/>
          <w:sz w:val="24"/>
          <w:highlight w:val="lightGray"/>
        </w:rPr>
        <w:t>the gray boxes</w:t>
      </w:r>
      <w:r w:rsidRPr="00A047C9">
        <w:rPr>
          <w:color w:val="C00000"/>
          <w:sz w:val="24"/>
          <w:highlight w:val="lightGray"/>
        </w:rPr>
        <w:t xml:space="preserve"> </w:t>
      </w:r>
      <w:r w:rsidR="006F06D4" w:rsidRPr="00A047C9">
        <w:rPr>
          <w:color w:val="C00000"/>
          <w:sz w:val="24"/>
          <w:highlight w:val="lightGray"/>
        </w:rPr>
        <w:t xml:space="preserve">by </w:t>
      </w:r>
      <w:r w:rsidRPr="00A047C9">
        <w:rPr>
          <w:color w:val="C00000"/>
          <w:sz w:val="24"/>
          <w:highlight w:val="lightGray"/>
        </w:rPr>
        <w:t xml:space="preserve">your </w:t>
      </w:r>
      <w:r w:rsidR="006F06D4" w:rsidRPr="00A047C9">
        <w:rPr>
          <w:color w:val="C00000"/>
          <w:sz w:val="24"/>
          <w:highlight w:val="lightGray"/>
        </w:rPr>
        <w:t xml:space="preserve">individual </w:t>
      </w:r>
      <w:r w:rsidR="00905FC7" w:rsidRPr="00A047C9">
        <w:rPr>
          <w:color w:val="C00000"/>
          <w:sz w:val="24"/>
          <w:highlight w:val="lightGray"/>
        </w:rPr>
        <w:t>details</w:t>
      </w:r>
      <w:r w:rsidR="00715A36" w:rsidRPr="00A047C9">
        <w:rPr>
          <w:color w:val="C00000"/>
          <w:sz w:val="24"/>
          <w:highlight w:val="lightGray"/>
        </w:rPr>
        <w:t>.</w:t>
      </w:r>
    </w:p>
    <w:p w14:paraId="08C3AB8E" w14:textId="77777777" w:rsidR="00377598" w:rsidRPr="00A047C9" w:rsidRDefault="00905FC7">
      <w:pPr>
        <w:rPr>
          <w:sz w:val="24"/>
        </w:rPr>
      </w:pPr>
      <w:r w:rsidRPr="00A047C9">
        <w:rPr>
          <w:sz w:val="24"/>
        </w:rPr>
        <w:t>Please do not change the size of the font</w:t>
      </w:r>
      <w:r w:rsidR="006055D6" w:rsidRPr="00A047C9">
        <w:rPr>
          <w:sz w:val="24"/>
        </w:rPr>
        <w:t xml:space="preserve"> or other format specifications.</w:t>
      </w:r>
    </w:p>
    <w:p w14:paraId="7AE339A4" w14:textId="7E8A5260" w:rsidR="00377598" w:rsidRPr="00A047C9" w:rsidRDefault="00377598">
      <w:pPr>
        <w:rPr>
          <w:sz w:val="24"/>
        </w:rPr>
      </w:pPr>
    </w:p>
    <w:p w14:paraId="1B871DDF" w14:textId="603F266D" w:rsidR="00853CBA" w:rsidRPr="009B5C67" w:rsidRDefault="00853CBA">
      <w:pPr>
        <w:rPr>
          <w:sz w:val="24"/>
        </w:rPr>
      </w:pPr>
      <w:r w:rsidRPr="009B5C67">
        <w:rPr>
          <w:sz w:val="24"/>
        </w:rPr>
        <w:t xml:space="preserve">For </w:t>
      </w:r>
      <w:r w:rsidR="009B5C67" w:rsidRPr="009B5C67">
        <w:rPr>
          <w:sz w:val="24"/>
        </w:rPr>
        <w:t xml:space="preserve">any </w:t>
      </w:r>
      <w:r w:rsidRPr="009B5C67">
        <w:rPr>
          <w:sz w:val="24"/>
        </w:rPr>
        <w:t>questions</w:t>
      </w:r>
      <w:r w:rsidR="009B5C67">
        <w:rPr>
          <w:sz w:val="24"/>
        </w:rPr>
        <w:t>,</w:t>
      </w:r>
      <w:r w:rsidRPr="009B5C67">
        <w:rPr>
          <w:sz w:val="24"/>
        </w:rPr>
        <w:t xml:space="preserve"> </w:t>
      </w:r>
      <w:r w:rsidR="009B5C67">
        <w:rPr>
          <w:sz w:val="24"/>
        </w:rPr>
        <w:t xml:space="preserve">feel free to </w:t>
      </w:r>
      <w:r w:rsidRPr="009B5C67">
        <w:rPr>
          <w:sz w:val="24"/>
        </w:rPr>
        <w:t>contact</w:t>
      </w:r>
      <w:r w:rsidR="009B5C67">
        <w:rPr>
          <w:sz w:val="24"/>
        </w:rPr>
        <w:t xml:space="preserve"> us via</w:t>
      </w:r>
      <w:r w:rsidRPr="009B5C67">
        <w:rPr>
          <w:sz w:val="24"/>
        </w:rPr>
        <w:t xml:space="preserve"> </w:t>
      </w:r>
      <w:hyperlink r:id="rId10" w:history="1">
        <w:r w:rsidRPr="009B5C67">
          <w:rPr>
            <w:rStyle w:val="Hyperlink"/>
            <w:sz w:val="24"/>
          </w:rPr>
          <w:t>hpc-support@fau.de</w:t>
        </w:r>
      </w:hyperlink>
      <w:r w:rsidRPr="009B5C67">
        <w:rPr>
          <w:sz w:val="24"/>
        </w:rPr>
        <w:t>.</w:t>
      </w:r>
    </w:p>
    <w:p w14:paraId="6B0D8F0E" w14:textId="77777777" w:rsidR="00C64E49" w:rsidRPr="00190051" w:rsidRDefault="00C64E49">
      <w:pPr>
        <w:rPr>
          <w:b/>
          <w:sz w:val="24"/>
        </w:rPr>
      </w:pPr>
    </w:p>
    <w:p w14:paraId="6FE7C22E" w14:textId="77777777" w:rsidR="00C56FA8" w:rsidRPr="00190051" w:rsidRDefault="00C56FA8">
      <w:pPr>
        <w:rPr>
          <w:b/>
          <w:sz w:val="24"/>
        </w:rPr>
      </w:pPr>
    </w:p>
    <w:p w14:paraId="1A450AD4" w14:textId="77777777" w:rsidR="00C56FA8" w:rsidRPr="00190051" w:rsidRDefault="00C56FA8">
      <w:pPr>
        <w:rPr>
          <w:b/>
          <w:sz w:val="24"/>
        </w:rPr>
      </w:pPr>
    </w:p>
    <w:p w14:paraId="220A4CD2" w14:textId="77777777" w:rsidR="00C56FA8" w:rsidRPr="00190051" w:rsidRDefault="00C56FA8">
      <w:pPr>
        <w:rPr>
          <w:b/>
          <w:sz w:val="24"/>
        </w:rPr>
      </w:pPr>
    </w:p>
    <w:p w14:paraId="116D5482" w14:textId="77777777" w:rsidR="00C56FA8" w:rsidRPr="00190051" w:rsidRDefault="00C56FA8">
      <w:pPr>
        <w:rPr>
          <w:b/>
          <w:sz w:val="24"/>
        </w:rPr>
      </w:pPr>
    </w:p>
    <w:p w14:paraId="4DC12C5A" w14:textId="77777777" w:rsidR="00C56FA8" w:rsidRPr="00190051" w:rsidRDefault="00C56FA8">
      <w:pPr>
        <w:rPr>
          <w:b/>
          <w:sz w:val="24"/>
        </w:rPr>
      </w:pPr>
    </w:p>
    <w:p w14:paraId="5D6143A0" w14:textId="77777777" w:rsidR="00C56FA8" w:rsidRPr="00190051" w:rsidRDefault="00C56FA8">
      <w:pPr>
        <w:rPr>
          <w:b/>
          <w:sz w:val="24"/>
        </w:rPr>
      </w:pPr>
    </w:p>
    <w:p w14:paraId="0EF4F229" w14:textId="77777777" w:rsidR="00C56FA8" w:rsidRPr="00190051" w:rsidRDefault="00C56FA8">
      <w:pPr>
        <w:rPr>
          <w:b/>
          <w:sz w:val="24"/>
        </w:rPr>
      </w:pPr>
    </w:p>
    <w:p w14:paraId="60500490" w14:textId="77777777" w:rsidR="00C56FA8" w:rsidRPr="00190051" w:rsidRDefault="00C56FA8">
      <w:pPr>
        <w:rPr>
          <w:szCs w:val="22"/>
        </w:rPr>
      </w:pPr>
    </w:p>
    <w:p w14:paraId="06C2A6D0" w14:textId="28C33E1D" w:rsidR="00853CBA" w:rsidRPr="00190051" w:rsidRDefault="00853CBA">
      <w:pPr>
        <w:rPr>
          <w:szCs w:val="22"/>
        </w:rPr>
      </w:pPr>
    </w:p>
    <w:p w14:paraId="37FD6B4B" w14:textId="36E6168F" w:rsidR="0079703B" w:rsidRPr="00853CBA" w:rsidRDefault="00853CBA" w:rsidP="00853CBA">
      <w:pPr>
        <w:jc w:val="right"/>
        <w:rPr>
          <w:szCs w:val="22"/>
        </w:rPr>
      </w:pPr>
      <w:r w:rsidRPr="00853CBA">
        <w:rPr>
          <w:szCs w:val="22"/>
        </w:rPr>
        <w:t xml:space="preserve">Application form as of </w:t>
      </w:r>
      <w:r w:rsidR="00FE0803">
        <w:rPr>
          <w:szCs w:val="22"/>
        </w:rPr>
        <w:t>December</w:t>
      </w:r>
      <w:r w:rsidR="00C96F4D">
        <w:rPr>
          <w:szCs w:val="22"/>
        </w:rPr>
        <w:t xml:space="preserve"> </w:t>
      </w:r>
      <w:r w:rsidR="00FE0803">
        <w:rPr>
          <w:szCs w:val="22"/>
        </w:rPr>
        <w:t>8</w:t>
      </w:r>
      <w:r w:rsidR="00C96F4D" w:rsidRPr="00C96F4D">
        <w:rPr>
          <w:szCs w:val="22"/>
          <w:vertAlign w:val="superscript"/>
        </w:rPr>
        <w:t>th</w:t>
      </w:r>
      <w:r w:rsidR="00C96F4D">
        <w:rPr>
          <w:szCs w:val="22"/>
        </w:rPr>
        <w:t>, 202</w:t>
      </w:r>
      <w:r w:rsidR="00190051">
        <w:rPr>
          <w:szCs w:val="22"/>
        </w:rPr>
        <w:t>5</w:t>
      </w:r>
      <w:r w:rsidR="0079703B" w:rsidRPr="00853CBA">
        <w:rPr>
          <w:szCs w:val="22"/>
        </w:rPr>
        <w:br w:type="page"/>
      </w:r>
    </w:p>
    <w:p w14:paraId="1D5F8F75" w14:textId="761D3AF8" w:rsidR="00414F73" w:rsidRDefault="00414F73" w:rsidP="00414F73">
      <w:pPr>
        <w:pStyle w:val="Heading1"/>
      </w:pPr>
      <w:bookmarkStart w:id="0" w:name="_Toc94536877"/>
      <w:r>
        <w:lastRenderedPageBreak/>
        <w:t>Technical Description of the Project</w:t>
      </w:r>
      <w:bookmarkEnd w:id="0"/>
    </w:p>
    <w:p w14:paraId="760F369F" w14:textId="2BCB4732" w:rsidR="00414F73" w:rsidRPr="009345FF" w:rsidRDefault="006C5F5C" w:rsidP="00414F73">
      <w:pPr>
        <w:rPr>
          <w:noProof/>
          <w:szCs w:val="22"/>
        </w:rPr>
      </w:pPr>
      <w:r>
        <w:rPr>
          <w:noProof/>
          <w:szCs w:val="22"/>
        </w:rPr>
        <w:pict w14:anchorId="1F2F9A61">
          <v:rect id="_x0000_i1028" alt="" style="width:451.3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 xml:space="preserve">In this section, please give us </w:t>
      </w:r>
      <w:r w:rsidR="00414F73">
        <w:rPr>
          <w:i/>
          <w:noProof/>
          <w:szCs w:val="22"/>
        </w:rPr>
        <w:t xml:space="preserve">some </w:t>
      </w:r>
      <w:r w:rsidR="00414F73" w:rsidRPr="009345FF">
        <w:rPr>
          <w:i/>
          <w:noProof/>
          <w:szCs w:val="22"/>
        </w:rPr>
        <w:t>information about the technical (not sc</w:t>
      </w:r>
      <w:r w:rsidR="00414F73">
        <w:rPr>
          <w:i/>
          <w:noProof/>
          <w:szCs w:val="22"/>
        </w:rPr>
        <w:t>ientific) aspects of your plann</w:t>
      </w:r>
      <w:r w:rsidR="00414F73" w:rsidRPr="009345FF">
        <w:rPr>
          <w:i/>
          <w:noProof/>
          <w:szCs w:val="22"/>
        </w:rPr>
        <w:t>ed work</w:t>
      </w:r>
      <w:r w:rsidR="00FE0803">
        <w:rPr>
          <w:i/>
          <w:noProof/>
          <w:szCs w:val="22"/>
        </w:rPr>
        <w:t>.</w:t>
      </w:r>
    </w:p>
    <w:p w14:paraId="40AF57AA" w14:textId="77777777" w:rsidR="00414F73" w:rsidRDefault="00414F73" w:rsidP="00414F73">
      <w:pPr>
        <w:pStyle w:val="Heading2"/>
      </w:pPr>
      <w:bookmarkStart w:id="1" w:name="_Toc94536878"/>
      <w:r>
        <w:t>Requested Resources</w:t>
      </w:r>
      <w:bookmarkEnd w:id="1"/>
    </w:p>
    <w:p w14:paraId="00142E46" w14:textId="77777777" w:rsidR="00FE0803" w:rsidRDefault="007048D0" w:rsidP="00594B60">
      <w:pPr>
        <w:pStyle w:val="FirstParagraph"/>
        <w:rPr>
          <w:i/>
        </w:rPr>
      </w:pPr>
      <w:r w:rsidRPr="009B276C">
        <w:rPr>
          <w:i/>
          <w:szCs w:val="22"/>
        </w:rPr>
        <w:t>Type and amount of resources</w:t>
      </w:r>
      <w:r w:rsidR="00414F73" w:rsidRPr="009B276C">
        <w:rPr>
          <w:i/>
          <w:szCs w:val="22"/>
        </w:rPr>
        <w:t xml:space="preserve"> </w:t>
      </w:r>
      <w:r w:rsidRPr="009B276C">
        <w:rPr>
          <w:i/>
          <w:szCs w:val="22"/>
        </w:rPr>
        <w:t>(</w:t>
      </w:r>
      <w:r w:rsidR="00414F73" w:rsidRPr="009B276C">
        <w:rPr>
          <w:i/>
          <w:szCs w:val="22"/>
        </w:rPr>
        <w:t>CPU/GPU hours</w:t>
      </w:r>
      <w:r w:rsidR="00D13C61" w:rsidRPr="009B276C">
        <w:rPr>
          <w:i/>
          <w:szCs w:val="22"/>
        </w:rPr>
        <w:t>, storage</w:t>
      </w:r>
      <w:r w:rsidRPr="009B276C">
        <w:rPr>
          <w:i/>
          <w:szCs w:val="22"/>
        </w:rPr>
        <w:t>) for the requested timeframe</w:t>
      </w:r>
      <w:r w:rsidR="009B276C" w:rsidRPr="009B276C">
        <w:rPr>
          <w:i/>
          <w:szCs w:val="22"/>
        </w:rPr>
        <w:t xml:space="preserve">. </w:t>
      </w:r>
      <w:r w:rsidRPr="009B276C">
        <w:rPr>
          <w:i/>
        </w:rPr>
        <w:t>Also typical number of cores per job and</w:t>
      </w:r>
      <w:r w:rsidRPr="00B34411">
        <w:rPr>
          <w:i/>
        </w:rPr>
        <w:t xml:space="preserve"> max</w:t>
      </w:r>
      <w:r w:rsidR="009B276C" w:rsidRPr="00B34411">
        <w:rPr>
          <w:i/>
        </w:rPr>
        <w:t>imal</w:t>
      </w:r>
      <w:r w:rsidR="00D13C61" w:rsidRPr="00B34411">
        <w:rPr>
          <w:i/>
        </w:rPr>
        <w:t xml:space="preserve"> memory demand per core</w:t>
      </w:r>
      <w:r w:rsidR="00594B60" w:rsidRPr="00B34411">
        <w:rPr>
          <w:i/>
        </w:rPr>
        <w:t>. How many</w:t>
      </w:r>
      <w:r w:rsidR="00594B60" w:rsidRPr="00812B3D">
        <w:rPr>
          <w:i/>
        </w:rPr>
        <w:t xml:space="preserve"> jobs do you plan to run at the same time typically?</w:t>
      </w:r>
      <w:r w:rsidR="00594B60">
        <w:rPr>
          <w:i/>
        </w:rPr>
        <w:t xml:space="preserve"> </w:t>
      </w:r>
    </w:p>
    <w:p w14:paraId="4D29C993" w14:textId="43932C38" w:rsidR="00594B60" w:rsidRDefault="00594B60" w:rsidP="00594B60">
      <w:pPr>
        <w:pStyle w:val="FirstParagraph"/>
        <w:rPr>
          <w:i/>
        </w:rPr>
      </w:pPr>
      <w:r>
        <w:rPr>
          <w:i/>
        </w:rPr>
        <w:t xml:space="preserve">For information about the available hardware, please follow these links: </w:t>
      </w:r>
      <w:hyperlink r:id="rId11" w:history="1">
        <w:r w:rsidRPr="00594B60">
          <w:rPr>
            <w:rStyle w:val="Hyperlink"/>
            <w:i/>
          </w:rPr>
          <w:t xml:space="preserve">Alex </w:t>
        </w:r>
        <w:r w:rsidRPr="00594B60">
          <w:rPr>
            <w:rStyle w:val="Hyperlink"/>
            <w:i/>
          </w:rPr>
          <w:t>G</w:t>
        </w:r>
        <w:r w:rsidRPr="00594B60">
          <w:rPr>
            <w:rStyle w:val="Hyperlink"/>
            <w:i/>
          </w:rPr>
          <w:t>PGPU cluster</w:t>
        </w:r>
      </w:hyperlink>
      <w:r>
        <w:rPr>
          <w:i/>
        </w:rPr>
        <w:t xml:space="preserve"> – </w:t>
      </w:r>
      <w:hyperlink r:id="rId12" w:history="1">
        <w:r w:rsidRPr="00594B60">
          <w:rPr>
            <w:rStyle w:val="Hyperlink"/>
            <w:i/>
          </w:rPr>
          <w:t>Fritz parallel cluster</w:t>
        </w:r>
      </w:hyperlink>
      <w:r>
        <w:rPr>
          <w:i/>
        </w:rPr>
        <w:t>.</w:t>
      </w:r>
    </w:p>
    <w:p w14:paraId="75492021" w14:textId="10E73EB4" w:rsidR="0012201E" w:rsidRPr="0012201E" w:rsidRDefault="0012201E" w:rsidP="0012201E">
      <w:pPr>
        <w:pStyle w:val="BodyText"/>
        <w:rPr>
          <w:i/>
        </w:rPr>
      </w:pPr>
      <w:r w:rsidRPr="0012201E">
        <w:rPr>
          <w:i/>
        </w:rPr>
        <w:t>Here is an example how such a request could look like:</w:t>
      </w:r>
    </w:p>
    <w:p w14:paraId="43F28B81" w14:textId="17DB7C37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I plan to run 50 MD simulations. Each simulation consists of 20 consecutive runs on 864 cores taking 24h.</w:t>
      </w:r>
    </w:p>
    <w:p w14:paraId="7A968788" w14:textId="5856FD4B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Compute time demand = 50 * 20 * 864 * 24 = 20,736,000 core-h = 21 Mio core-h on Fritz.</w:t>
      </w:r>
    </w:p>
    <w:p w14:paraId="535C7FE5" w14:textId="65B38DA3" w:rsidR="0012201E" w:rsidRPr="0012201E" w:rsidRDefault="00B34411" w:rsidP="0012201E">
      <w:pPr>
        <w:pStyle w:val="BodyText"/>
        <w:spacing w:before="0" w:after="0"/>
        <w:rPr>
          <w:i/>
        </w:rPr>
      </w:pPr>
      <w:r>
        <w:rPr>
          <w:i/>
        </w:rPr>
        <w:t>Five</w:t>
      </w:r>
      <w:r w:rsidR="0012201E" w:rsidRPr="0012201E">
        <w:rPr>
          <w:i/>
        </w:rPr>
        <w:t xml:space="preserve"> simulations can easily be run at the same time as they are independent.</w:t>
      </w:r>
    </w:p>
    <w:p w14:paraId="365B4D28" w14:textId="77777777" w:rsidR="0012201E" w:rsidRDefault="0012201E" w:rsidP="0012201E">
      <w:pPr>
        <w:pStyle w:val="BodyText"/>
        <w:spacing w:before="0" w:after="0"/>
        <w:rPr>
          <w:i/>
        </w:rPr>
      </w:pPr>
    </w:p>
    <w:p w14:paraId="1711F76C" w14:textId="5E4A202E" w:rsidR="0012201E" w:rsidRPr="0012201E" w:rsidRDefault="0012201E" w:rsidP="0012201E">
      <w:pPr>
        <w:pStyle w:val="BodyText"/>
        <w:spacing w:before="0" w:after="0"/>
        <w:rPr>
          <w:i/>
        </w:rPr>
      </w:pPr>
      <w:r>
        <w:rPr>
          <w:i/>
        </w:rPr>
        <w:t>For a second</w:t>
      </w:r>
      <w:r w:rsidRPr="0012201E">
        <w:rPr>
          <w:i/>
        </w:rPr>
        <w:t xml:space="preserve"> set of </w:t>
      </w:r>
      <w:r w:rsidR="007D4FC4" w:rsidRPr="0012201E">
        <w:rPr>
          <w:i/>
        </w:rPr>
        <w:t>parameters,</w:t>
      </w:r>
      <w:r w:rsidRPr="0012201E">
        <w:rPr>
          <w:i/>
        </w:rPr>
        <w:t xml:space="preserve"> I plan to run 10 MD simulations. Each simulation consists of 25 consecutive runs on one A100 GPU taking 24h.</w:t>
      </w:r>
    </w:p>
    <w:p w14:paraId="67BC3FE2" w14:textId="67EA04E4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Compute time demand = 10 * 25 * 1 * 24 = 6,000 A100-GPU-h.</w:t>
      </w:r>
    </w:p>
    <w:p w14:paraId="787F581B" w14:textId="5B174FB4" w:rsidR="00594B60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All ten simulations are independent and can in principle run at the same time.</w:t>
      </w:r>
    </w:p>
    <w:p w14:paraId="28599D29" w14:textId="77777777" w:rsidR="0012201E" w:rsidRPr="0012201E" w:rsidRDefault="0012201E" w:rsidP="0012201E">
      <w:pPr>
        <w:pStyle w:val="BodyText"/>
        <w:spacing w:before="0" w:after="0"/>
        <w:rPr>
          <w:i/>
        </w:rPr>
      </w:pPr>
    </w:p>
    <w:sdt>
      <w:sdtPr>
        <w:rPr>
          <w:color w:val="C00000"/>
        </w:rPr>
        <w:id w:val="-199397134"/>
        <w:placeholder>
          <w:docPart w:val="DefaultPlaceholder_-1854013440"/>
        </w:placeholder>
      </w:sdtPr>
      <w:sdtContent>
        <w:p w14:paraId="41727D21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E76332F" w14:textId="1E3063D4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DC94F38" w14:textId="77777777" w:rsidR="00343B15" w:rsidRDefault="00343B15" w:rsidP="00343B15">
      <w:pPr>
        <w:pStyle w:val="Heading2"/>
      </w:pPr>
      <w:bookmarkStart w:id="2" w:name="_Toc94536881"/>
      <w:r>
        <w:t>Name and Description of the Application Software</w:t>
      </w:r>
      <w:bookmarkEnd w:id="2"/>
    </w:p>
    <w:p w14:paraId="2EF10EC8" w14:textId="77777777" w:rsidR="00343B15" w:rsidRPr="00DF2D5E" w:rsidRDefault="00343B15" w:rsidP="00343B15">
      <w:pPr>
        <w:pStyle w:val="BodyText"/>
        <w:rPr>
          <w:i/>
        </w:rPr>
      </w:pPr>
      <w:r w:rsidRPr="00DF2D5E">
        <w:rPr>
          <w:i/>
        </w:rPr>
        <w:t>Please describe the software you plan to use. Is it suitable for HPC and for batch processing?</w:t>
      </w:r>
    </w:p>
    <w:sdt>
      <w:sdtPr>
        <w:rPr>
          <w:color w:val="C00000"/>
        </w:rPr>
        <w:id w:val="-104205006"/>
        <w:placeholder>
          <w:docPart w:val="DefaultPlaceholder_-1854013440"/>
        </w:placeholder>
      </w:sdtPr>
      <w:sdtContent>
        <w:p w14:paraId="400F64E8" w14:textId="77777777" w:rsidR="00176355" w:rsidRDefault="00343B15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70D0D6CF" w14:textId="60372EE8" w:rsidR="00343B15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967641" w14:textId="22BDBCB6" w:rsidR="00414F73" w:rsidRDefault="00414F73" w:rsidP="00414F73">
      <w:pPr>
        <w:pStyle w:val="Heading2"/>
      </w:pPr>
      <w:bookmarkStart w:id="3" w:name="_Toc94536879"/>
      <w:r>
        <w:t xml:space="preserve">Required </w:t>
      </w:r>
      <w:r w:rsidR="00EC6B25">
        <w:t xml:space="preserve">System </w:t>
      </w:r>
      <w:r>
        <w:t>Software</w:t>
      </w:r>
      <w:bookmarkEnd w:id="3"/>
      <w:r w:rsidR="00EC6B25">
        <w:t>, Tools and Libraries</w:t>
      </w:r>
    </w:p>
    <w:p w14:paraId="52436FD5" w14:textId="10746C4F" w:rsidR="00414F73" w:rsidRPr="00626961" w:rsidRDefault="00D13C61" w:rsidP="00414F73">
      <w:pPr>
        <w:pStyle w:val="BodyText"/>
        <w:rPr>
          <w:i/>
        </w:rPr>
      </w:pPr>
      <w:r>
        <w:rPr>
          <w:i/>
        </w:rPr>
        <w:t>Which compilers, libraries, tools</w:t>
      </w:r>
      <w:r w:rsidR="00414F73" w:rsidRPr="00626961">
        <w:rPr>
          <w:i/>
        </w:rPr>
        <w:t xml:space="preserve"> do you </w:t>
      </w:r>
      <w:r>
        <w:rPr>
          <w:i/>
        </w:rPr>
        <w:t>need</w:t>
      </w:r>
      <w:r w:rsidR="00414F73" w:rsidRPr="00626961">
        <w:rPr>
          <w:i/>
        </w:rPr>
        <w:t>?</w:t>
      </w:r>
    </w:p>
    <w:sdt>
      <w:sdtPr>
        <w:rPr>
          <w:color w:val="C00000"/>
        </w:rPr>
        <w:id w:val="-232546389"/>
        <w:placeholder>
          <w:docPart w:val="DefaultPlaceholder_-1854013440"/>
        </w:placeholder>
      </w:sdtPr>
      <w:sdtContent>
        <w:p w14:paraId="4EB623B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00261E84" w14:textId="299EDDF7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1B478F" w14:textId="77777777" w:rsidR="00414F73" w:rsidRDefault="00414F73" w:rsidP="00414F73">
      <w:pPr>
        <w:pStyle w:val="Heading2"/>
      </w:pPr>
      <w:bookmarkStart w:id="4" w:name="_Toc94536883"/>
      <w:r>
        <w:t>Efficient HPC Usage</w:t>
      </w:r>
      <w:bookmarkEnd w:id="4"/>
    </w:p>
    <w:p w14:paraId="5C950347" w14:textId="13777D76" w:rsidR="00414F73" w:rsidRPr="00123B42" w:rsidRDefault="00343B15" w:rsidP="00414F73">
      <w:pPr>
        <w:pStyle w:val="BodyText"/>
        <w:rPr>
          <w:i/>
        </w:rPr>
      </w:pPr>
      <w:r>
        <w:rPr>
          <w:i/>
        </w:rPr>
        <w:t xml:space="preserve">Please demonstrate </w:t>
      </w:r>
      <w:r w:rsidR="00414F73" w:rsidRPr="00123B42">
        <w:rPr>
          <w:i/>
        </w:rPr>
        <w:t xml:space="preserve">that your project and the software you plan to use is suited for </w:t>
      </w:r>
      <w:r w:rsidR="00414F73">
        <w:rPr>
          <w:i/>
        </w:rPr>
        <w:t xml:space="preserve">making efficient use of an </w:t>
      </w:r>
      <w:r w:rsidR="00414F73" w:rsidRPr="00123B42">
        <w:rPr>
          <w:i/>
        </w:rPr>
        <w:t>HPC</w:t>
      </w:r>
      <w:r w:rsidR="00414F73">
        <w:rPr>
          <w:i/>
        </w:rPr>
        <w:t xml:space="preserve"> cluster</w:t>
      </w:r>
      <w:r w:rsidR="00414F73" w:rsidRPr="00123B42">
        <w:rPr>
          <w:i/>
        </w:rPr>
        <w:t>, e.g.</w:t>
      </w:r>
      <w:r w:rsidR="00414F73">
        <w:rPr>
          <w:i/>
        </w:rPr>
        <w:t>,</w:t>
      </w:r>
      <w:r w:rsidR="00414F73" w:rsidRPr="00123B42">
        <w:rPr>
          <w:i/>
        </w:rPr>
        <w:t xml:space="preserve"> by providing performance plots.</w:t>
      </w:r>
      <w:r>
        <w:rPr>
          <w:i/>
        </w:rPr>
        <w:t xml:space="preserve"> Please indicate if you are interested in support to improve performance and/or scalability of your application!</w:t>
      </w:r>
    </w:p>
    <w:sdt>
      <w:sdtPr>
        <w:rPr>
          <w:color w:val="C00000"/>
        </w:rPr>
        <w:id w:val="-260605440"/>
        <w:placeholder>
          <w:docPart w:val="DefaultPlaceholder_-1854013440"/>
        </w:placeholder>
      </w:sdtPr>
      <w:sdtContent>
        <w:p w14:paraId="5FCCE7A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5FEF18F" w14:textId="3C8545A0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77AC1AA" w14:textId="0C0C2A92" w:rsidR="0043053D" w:rsidRDefault="0043053D" w:rsidP="00FE0803">
      <w:pPr>
        <w:pStyle w:val="Heading1"/>
      </w:pPr>
      <w:bookmarkStart w:id="5" w:name="_Toc94536884"/>
      <w:r>
        <w:lastRenderedPageBreak/>
        <w:t>Scientific Project Description</w:t>
      </w:r>
    </w:p>
    <w:p w14:paraId="7712F897" w14:textId="2DD7BD41" w:rsidR="00FE0803" w:rsidRPr="00FE0803" w:rsidRDefault="006C5F5C" w:rsidP="00FE0803">
      <w:pPr>
        <w:rPr>
          <w:iCs/>
          <w:noProof/>
          <w:szCs w:val="22"/>
        </w:rPr>
      </w:pPr>
      <w:r>
        <w:rPr>
          <w:noProof/>
          <w:szCs w:val="22"/>
        </w:rPr>
        <w:pict w14:anchorId="48843EF4">
          <v:rect id="_x0000_i1027" alt="" style="width:451.3pt;height:.05pt;mso-width-percent:0;mso-height-percent:0;mso-width-percent:0;mso-height-percent:0" o:hralign="center" o:hrstd="t" o:hr="t"/>
        </w:pict>
      </w:r>
    </w:p>
    <w:p w14:paraId="55F50037" w14:textId="7BE764CD" w:rsidR="00FE0803" w:rsidRPr="00FE0803" w:rsidRDefault="00FE0803" w:rsidP="00FE0803">
      <w:pPr>
        <w:rPr>
          <w:i/>
          <w:noProof/>
          <w:szCs w:val="22"/>
        </w:rPr>
      </w:pPr>
      <w:r w:rsidRPr="00FE0803">
        <w:rPr>
          <w:i/>
          <w:noProof/>
          <w:szCs w:val="22"/>
        </w:rPr>
        <w:t>Please provide a short summary of your test or porting project which justifies the use of the HPC resources. The total text should not exceed one page.</w:t>
      </w:r>
    </w:p>
    <w:p w14:paraId="47B8B487" w14:textId="3DE7A266" w:rsidR="00FE0803" w:rsidRPr="00FE0803" w:rsidRDefault="00FE0803" w:rsidP="00FE0803">
      <w:pPr>
        <w:rPr>
          <w:i/>
          <w:noProof/>
          <w:szCs w:val="22"/>
        </w:rPr>
      </w:pPr>
      <w:r w:rsidRPr="00FE0803">
        <w:rPr>
          <w:i/>
          <w:noProof/>
          <w:szCs w:val="22"/>
        </w:rPr>
        <w:t>A half page “project description” is sufficient. Focus on HPC aspects.</w:t>
      </w:r>
    </w:p>
    <w:p w14:paraId="33E5DB72" w14:textId="394E22DF" w:rsidR="00EF1584" w:rsidRDefault="00EF1584" w:rsidP="00EF1584">
      <w:pPr>
        <w:pStyle w:val="Heading2"/>
      </w:pPr>
      <w:r>
        <w:t>Project Abstract</w:t>
      </w:r>
    </w:p>
    <w:p w14:paraId="14206BF9" w14:textId="0966DC65" w:rsidR="00EF1584" w:rsidRPr="00813B29" w:rsidRDefault="00EF1584" w:rsidP="00EF1584">
      <w:pPr>
        <w:pStyle w:val="FirstParagraph"/>
        <w:rPr>
          <w:i/>
          <w:szCs w:val="22"/>
        </w:rPr>
      </w:pPr>
      <w:r w:rsidRPr="00813B29">
        <w:rPr>
          <w:i/>
          <w:szCs w:val="22"/>
        </w:rPr>
        <w:t xml:space="preserve">This text </w:t>
      </w:r>
      <w:r w:rsidRPr="005328A7">
        <w:rPr>
          <w:b/>
          <w:i/>
          <w:szCs w:val="22"/>
        </w:rPr>
        <w:t>may be published on the NHR web pages</w:t>
      </w:r>
      <w:r w:rsidRPr="00813B29">
        <w:rPr>
          <w:i/>
          <w:szCs w:val="22"/>
        </w:rPr>
        <w:t>.</w:t>
      </w:r>
      <w:r w:rsidR="005328A7">
        <w:rPr>
          <w:i/>
          <w:szCs w:val="22"/>
        </w:rPr>
        <w:t xml:space="preserve"> </w:t>
      </w:r>
      <w:r w:rsidR="007013E3">
        <w:rPr>
          <w:i/>
          <w:szCs w:val="22"/>
        </w:rPr>
        <w:t>Typically,</w:t>
      </w:r>
      <w:r w:rsidR="005328A7">
        <w:rPr>
          <w:i/>
          <w:szCs w:val="22"/>
        </w:rPr>
        <w:t xml:space="preserve"> 200-700 characters.</w:t>
      </w:r>
    </w:p>
    <w:sdt>
      <w:sdtPr>
        <w:rPr>
          <w:color w:val="C00000"/>
        </w:rPr>
        <w:id w:val="-995407943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BEE91DE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3ADAF4D7" w14:textId="52E024BF" w:rsidR="00EF1584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CEFBD95" w14:textId="6236BD82" w:rsidR="00EF1584" w:rsidRDefault="00F04959" w:rsidP="00EF1584">
      <w:pPr>
        <w:pStyle w:val="Heading2"/>
      </w:pPr>
      <w:r>
        <w:t>Project Description</w:t>
      </w:r>
    </w:p>
    <w:p w14:paraId="14490966" w14:textId="52854B04" w:rsidR="00EF1584" w:rsidRPr="00174497" w:rsidRDefault="00F04959" w:rsidP="00EF1584">
      <w:pPr>
        <w:pStyle w:val="BodyText"/>
        <w:rPr>
          <w:i/>
        </w:rPr>
      </w:pPr>
      <w:r>
        <w:rPr>
          <w:i/>
        </w:rPr>
        <w:t>A short summary of your planned scientific</w:t>
      </w:r>
      <w:r w:rsidR="0095491E">
        <w:rPr>
          <w:i/>
        </w:rPr>
        <w:t xml:space="preserve"> work</w:t>
      </w:r>
      <w:r w:rsidR="00EF1584" w:rsidRPr="00174497">
        <w:rPr>
          <w:i/>
        </w:rPr>
        <w:t>.</w:t>
      </w:r>
      <w:r w:rsidR="0043053D">
        <w:rPr>
          <w:i/>
        </w:rPr>
        <w:t xml:space="preserve"> Typically, 0,5 – 1 page.</w:t>
      </w:r>
    </w:p>
    <w:sdt>
      <w:sdtPr>
        <w:rPr>
          <w:color w:val="C00000"/>
        </w:rPr>
        <w:id w:val="-49034192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3925DC1B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A7FEDD1" w14:textId="7311D95E" w:rsidR="00F04959" w:rsidRPr="0069408F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0BFB4C8" w14:textId="776C9A56" w:rsidR="00B011F0" w:rsidRDefault="00B011F0" w:rsidP="00B011F0">
      <w:pPr>
        <w:pStyle w:val="Heading2"/>
      </w:pPr>
      <w:bookmarkStart w:id="6" w:name="_Toc94536896"/>
      <w:bookmarkEnd w:id="5"/>
      <w:r>
        <w:t>References</w:t>
      </w:r>
      <w:r w:rsidR="001E5920">
        <w:t xml:space="preserve"> (optional)</w:t>
      </w:r>
    </w:p>
    <w:p w14:paraId="70B9D9C3" w14:textId="77777777" w:rsidR="00B011F0" w:rsidRPr="00174497" w:rsidRDefault="00B011F0" w:rsidP="00B011F0">
      <w:pPr>
        <w:pStyle w:val="BodyText"/>
        <w:rPr>
          <w:i/>
        </w:rPr>
      </w:pPr>
      <w:r w:rsidRPr="000D0AD7">
        <w:rPr>
          <w:i/>
        </w:rPr>
        <w:t>P</w:t>
      </w:r>
      <w:r>
        <w:rPr>
          <w:i/>
        </w:rPr>
        <w:t>lease p</w:t>
      </w:r>
      <w:r w:rsidRPr="000D0AD7">
        <w:rPr>
          <w:i/>
        </w:rPr>
        <w:t>rovide</w:t>
      </w:r>
      <w:r>
        <w:rPr>
          <w:i/>
        </w:rPr>
        <w:t xml:space="preserve"> </w:t>
      </w:r>
      <w:r w:rsidRPr="000D0AD7">
        <w:rPr>
          <w:i/>
        </w:rPr>
        <w:t>bibliographic references t</w:t>
      </w:r>
      <w:r>
        <w:rPr>
          <w:i/>
        </w:rPr>
        <w:t>hat are relevant to the project indicating your own publications.</w:t>
      </w:r>
    </w:p>
    <w:sdt>
      <w:sdtPr>
        <w:rPr>
          <w:color w:val="C00000"/>
        </w:rPr>
        <w:id w:val="1656336808"/>
        <w:placeholder>
          <w:docPart w:val="E4AAEC791424F341A049EC4379DDF8E9"/>
        </w:placeholder>
      </w:sdtPr>
      <w:sdtEndPr>
        <w:rPr>
          <w:szCs w:val="22"/>
        </w:rPr>
      </w:sdtEndPr>
      <w:sdtContent>
        <w:p w14:paraId="24E4098C" w14:textId="77777777" w:rsidR="00B011F0" w:rsidRDefault="00B011F0" w:rsidP="00B011F0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282F952D" w14:textId="4188A3C8" w:rsidR="00B011F0" w:rsidRDefault="00B011F0" w:rsidP="00B011F0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bookmarkEnd w:id="6"/>
    <w:p w14:paraId="189E987B" w14:textId="11FD40C6" w:rsidR="00414F73" w:rsidRDefault="00B011F0" w:rsidP="00B011F0">
      <w:pPr>
        <w:pStyle w:val="Heading1"/>
      </w:pPr>
      <w:r>
        <w:t>Awareness (optional)</w:t>
      </w:r>
    </w:p>
    <w:p w14:paraId="6B4A9200" w14:textId="1F9D5D52" w:rsidR="00753735" w:rsidRDefault="006C5F5C" w:rsidP="00B011F0">
      <w:pPr>
        <w:rPr>
          <w:i/>
        </w:rPr>
      </w:pPr>
      <w:r>
        <w:rPr>
          <w:noProof/>
          <w:szCs w:val="22"/>
        </w:rPr>
        <w:pict w14:anchorId="5F59CB0C">
          <v:rect id="_x0000_i1026" alt="" style="width:451.3pt;height:.05pt;mso-width-percent:0;mso-height-percent:0;mso-width-percent:0;mso-height-percent:0" o:hralign="center" o:hrstd="t" o:hr="t"/>
        </w:pict>
      </w:r>
      <w:r w:rsidR="00753735">
        <w:rPr>
          <w:i/>
        </w:rPr>
        <w:t>How have you heard about the possibility to apply for HPC resources at our center? This information will help us to increase the awareness in the community.</w:t>
      </w:r>
    </w:p>
    <w:sdt>
      <w:sdtPr>
        <w:rPr>
          <w:color w:val="C00000"/>
        </w:rPr>
        <w:id w:val="119351001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CEBA7E6" w14:textId="77777777" w:rsidR="00176355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38624B70" w14:textId="5680F95F" w:rsidR="00083DD6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1D761C2" w14:textId="52AC2680" w:rsidR="00D225D4" w:rsidRDefault="00D225D4" w:rsidP="00D225D4">
      <w:pPr>
        <w:pStyle w:val="Heading1"/>
      </w:pPr>
      <w:r>
        <w:t>Important Notes</w:t>
      </w:r>
    </w:p>
    <w:p w14:paraId="31AD11E3" w14:textId="37BEA2B7" w:rsidR="00D225D4" w:rsidRDefault="006C5F5C" w:rsidP="00D225D4">
      <w:pPr>
        <w:rPr>
          <w:i/>
          <w:noProof/>
          <w:szCs w:val="22"/>
        </w:rPr>
      </w:pPr>
      <w:r>
        <w:rPr>
          <w:noProof/>
          <w:szCs w:val="22"/>
        </w:rPr>
        <w:pict w14:anchorId="5FF76B2C">
          <v:rect id="_x0000_i1025" alt="" style="width:451.3pt;height:.05pt;mso-width-percent:0;mso-height-percent:0;mso-width-percent:0;mso-height-percent:0" o:hralign="center" o:hrstd="t" o:hr="t"/>
        </w:pict>
      </w:r>
      <w:r w:rsidR="00D225D4">
        <w:rPr>
          <w:i/>
          <w:noProof/>
          <w:szCs w:val="22"/>
        </w:rPr>
        <w:t>Please acknowledge the following information</w:t>
      </w:r>
      <w:r w:rsidR="005556BF">
        <w:rPr>
          <w:i/>
          <w:noProof/>
          <w:szCs w:val="22"/>
        </w:rPr>
        <w:t>!</w:t>
      </w:r>
    </w:p>
    <w:p w14:paraId="5E12C0EF" w14:textId="4CFB5DB5" w:rsidR="00D225D4" w:rsidRPr="000100A8" w:rsidRDefault="00000000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sdt>
        <w:sdtPr>
          <w:rPr>
            <w:b/>
            <w:color w:val="C00000"/>
          </w:rPr>
          <w:id w:val="-1127005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D07F24" w:rsidRPr="000100A8">
        <w:rPr>
          <w:szCs w:val="22"/>
        </w:rPr>
        <w:t xml:space="preserve"> </w:t>
      </w:r>
      <w:r w:rsidR="00D225D4" w:rsidRPr="000100A8">
        <w:rPr>
          <w:szCs w:val="22"/>
        </w:rPr>
        <w:t xml:space="preserve">By submitting this application, I confirm to use the following </w:t>
      </w:r>
      <w:r w:rsidR="00D225D4" w:rsidRPr="00C96F4D">
        <w:rPr>
          <w:b/>
          <w:szCs w:val="22"/>
        </w:rPr>
        <w:t>acknowledgement</w:t>
      </w:r>
      <w:r w:rsidR="00D225D4" w:rsidRPr="000100A8">
        <w:rPr>
          <w:szCs w:val="22"/>
        </w:rPr>
        <w:t xml:space="preserve"> for computing time granted by NHR projects on </w:t>
      </w:r>
      <w:r w:rsidR="006F78DC">
        <w:rPr>
          <w:szCs w:val="22"/>
        </w:rPr>
        <w:t>NHR@FAU systems</w:t>
      </w:r>
      <w:r w:rsidR="00D225D4" w:rsidRPr="000100A8">
        <w:rPr>
          <w:szCs w:val="22"/>
        </w:rPr>
        <w:t xml:space="preserve"> for </w:t>
      </w:r>
      <w:r w:rsidR="00D225D4" w:rsidRPr="00C96F4D">
        <w:rPr>
          <w:b/>
          <w:szCs w:val="22"/>
        </w:rPr>
        <w:t>all publications arising from this project</w:t>
      </w:r>
      <w:r w:rsidR="00D225D4" w:rsidRPr="000100A8">
        <w:rPr>
          <w:szCs w:val="22"/>
        </w:rPr>
        <w:t>:</w:t>
      </w:r>
    </w:p>
    <w:p w14:paraId="595B72C6" w14:textId="7204DDFA" w:rsidR="00C96F4D" w:rsidRDefault="00C96F4D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“The authors gratefully acknowledge the scientific support </w:t>
      </w:r>
      <w:r>
        <w:rPr>
          <w:szCs w:val="22"/>
        </w:rPr>
        <w:t xml:space="preserve">and HPC </w:t>
      </w:r>
      <w:r w:rsidRPr="000100A8">
        <w:rPr>
          <w:szCs w:val="22"/>
        </w:rPr>
        <w:t xml:space="preserve">resources </w:t>
      </w:r>
      <w:r>
        <w:rPr>
          <w:szCs w:val="22"/>
        </w:rPr>
        <w:t xml:space="preserve">provided by the </w:t>
      </w:r>
      <w:r w:rsidR="002F1903">
        <w:rPr>
          <w:szCs w:val="22"/>
        </w:rPr>
        <w:t xml:space="preserve">Erlangen National High </w:t>
      </w:r>
      <w:r w:rsidRPr="000100A8">
        <w:rPr>
          <w:szCs w:val="22"/>
        </w:rPr>
        <w:t xml:space="preserve">Performance Computing Center (NHR@FAU) of </w:t>
      </w:r>
      <w:r>
        <w:rPr>
          <w:szCs w:val="22"/>
        </w:rPr>
        <w:t xml:space="preserve">the </w:t>
      </w:r>
      <w:r w:rsidRPr="000100A8">
        <w:rPr>
          <w:szCs w:val="22"/>
        </w:rPr>
        <w:t>Friedrich-Alexander-Universität Erlangen-Nürnberg (FAU)</w:t>
      </w:r>
      <w:r>
        <w:rPr>
          <w:szCs w:val="22"/>
        </w:rPr>
        <w:t xml:space="preserve"> </w:t>
      </w:r>
      <w:r w:rsidRPr="000100A8">
        <w:rPr>
          <w:szCs w:val="22"/>
        </w:rPr>
        <w:t xml:space="preserve">under the </w:t>
      </w:r>
      <w:r w:rsidR="00B266FB">
        <w:rPr>
          <w:szCs w:val="22"/>
        </w:rPr>
        <w:t xml:space="preserve">NHR </w:t>
      </w:r>
      <w:r w:rsidRPr="000100A8">
        <w:rPr>
          <w:szCs w:val="22"/>
        </w:rPr>
        <w:t xml:space="preserve">project </w:t>
      </w:r>
      <w:r w:rsidRPr="00B85329">
        <w:rPr>
          <w:i/>
          <w:szCs w:val="22"/>
        </w:rPr>
        <w:t>&lt;ID of your project - will be communicated later&gt;</w:t>
      </w:r>
      <w:r>
        <w:rPr>
          <w:szCs w:val="22"/>
        </w:rPr>
        <w:t>.</w:t>
      </w:r>
      <w:r w:rsidR="00B266FB">
        <w:rPr>
          <w:szCs w:val="22"/>
        </w:rPr>
        <w:t xml:space="preserve"> </w:t>
      </w:r>
      <w:r w:rsidR="00B266FB" w:rsidRPr="000100A8">
        <w:rPr>
          <w:szCs w:val="22"/>
        </w:rPr>
        <w:t xml:space="preserve">NHR </w:t>
      </w:r>
      <w:r w:rsidR="00B266FB" w:rsidRPr="000100A8">
        <w:rPr>
          <w:szCs w:val="22"/>
        </w:rPr>
        <w:lastRenderedPageBreak/>
        <w:t xml:space="preserve">funding </w:t>
      </w:r>
      <w:r w:rsidR="00B266FB">
        <w:rPr>
          <w:szCs w:val="22"/>
        </w:rPr>
        <w:t>is provided by</w:t>
      </w:r>
      <w:r w:rsidR="00B266FB" w:rsidRPr="000100A8">
        <w:rPr>
          <w:szCs w:val="22"/>
        </w:rPr>
        <w:t xml:space="preserve"> federal and </w:t>
      </w:r>
      <w:r w:rsidR="00B266FB">
        <w:rPr>
          <w:szCs w:val="22"/>
        </w:rPr>
        <w:t xml:space="preserve">Bavarian </w:t>
      </w:r>
      <w:r w:rsidR="00B266FB" w:rsidRPr="000100A8">
        <w:rPr>
          <w:szCs w:val="22"/>
        </w:rPr>
        <w:t>state authorities</w:t>
      </w:r>
      <w:r w:rsidR="00B266FB">
        <w:rPr>
          <w:szCs w:val="22"/>
        </w:rPr>
        <w:t>.</w:t>
      </w:r>
      <w:r>
        <w:rPr>
          <w:szCs w:val="22"/>
        </w:rPr>
        <w:t xml:space="preserve"> NHR@FAU</w:t>
      </w:r>
      <w:r w:rsidR="00B266FB">
        <w:rPr>
          <w:szCs w:val="22"/>
        </w:rPr>
        <w:t xml:space="preserve"> hardware is partially funded</w:t>
      </w:r>
      <w:r w:rsidRPr="000100A8">
        <w:rPr>
          <w:szCs w:val="22"/>
        </w:rPr>
        <w:t xml:space="preserve"> by the German Resear</w:t>
      </w:r>
      <w:r w:rsidR="00B266FB">
        <w:rPr>
          <w:szCs w:val="22"/>
        </w:rPr>
        <w:t>ch Foundation (DFG) – 440719683.</w:t>
      </w:r>
      <w:r w:rsidRPr="000100A8">
        <w:rPr>
          <w:szCs w:val="22"/>
        </w:rPr>
        <w:t>”</w:t>
      </w:r>
    </w:p>
    <w:p w14:paraId="001AAE21" w14:textId="6A8C7AC9" w:rsidR="000B6B1C" w:rsidRPr="000100A8" w:rsidRDefault="00D225D4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will </w:t>
      </w:r>
      <w:r w:rsidRPr="00F70AFA">
        <w:rPr>
          <w:b/>
          <w:szCs w:val="22"/>
        </w:rPr>
        <w:t>send electronic copies of these</w:t>
      </w:r>
      <w:r w:rsidR="00C96F4D" w:rsidRPr="00F70AFA">
        <w:rPr>
          <w:b/>
          <w:szCs w:val="22"/>
        </w:rPr>
        <w:t xml:space="preserve"> publications</w:t>
      </w:r>
      <w:r w:rsidR="00C96F4D">
        <w:rPr>
          <w:szCs w:val="22"/>
        </w:rPr>
        <w:t xml:space="preserve"> by email to nhr-redaktion</w:t>
      </w:r>
      <w:r w:rsidRPr="000100A8">
        <w:rPr>
          <w:szCs w:val="22"/>
        </w:rPr>
        <w:t>@lists.fau.de</w:t>
      </w:r>
    </w:p>
    <w:p w14:paraId="598B9E48" w14:textId="14A3369B" w:rsidR="00B45CF6" w:rsidRDefault="003335F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understand that I </w:t>
      </w:r>
      <w:r w:rsidR="006F78DC">
        <w:rPr>
          <w:szCs w:val="22"/>
        </w:rPr>
        <w:t>may</w:t>
      </w:r>
      <w:r w:rsidRPr="000100A8">
        <w:rPr>
          <w:szCs w:val="22"/>
        </w:rPr>
        <w:t xml:space="preserve"> be contacted by NHR@FAU staff </w:t>
      </w:r>
      <w:proofErr w:type="gramStart"/>
      <w:r w:rsidRPr="000100A8">
        <w:rPr>
          <w:szCs w:val="22"/>
        </w:rPr>
        <w:t>in order to</w:t>
      </w:r>
      <w:proofErr w:type="gramEnd"/>
      <w:r w:rsidRPr="000100A8">
        <w:rPr>
          <w:szCs w:val="22"/>
        </w:rPr>
        <w:t xml:space="preserve"> </w:t>
      </w:r>
      <w:r w:rsidRPr="00F70AFA">
        <w:rPr>
          <w:b/>
          <w:szCs w:val="22"/>
        </w:rPr>
        <w:t>take part in reviewing other scientists' compute project proposals</w:t>
      </w:r>
      <w:r w:rsidRPr="000100A8">
        <w:rPr>
          <w:szCs w:val="22"/>
        </w:rPr>
        <w:t xml:space="preserve">. I am aware that I can nominate a delegate who is </w:t>
      </w:r>
      <w:r w:rsidR="006F78DC">
        <w:rPr>
          <w:szCs w:val="22"/>
        </w:rPr>
        <w:t>competent and capable of taking</w:t>
      </w:r>
      <w:r w:rsidRPr="000100A8">
        <w:rPr>
          <w:szCs w:val="22"/>
        </w:rPr>
        <w:t xml:space="preserve"> part in th</w:t>
      </w:r>
      <w:r w:rsidR="006F78DC">
        <w:rPr>
          <w:szCs w:val="22"/>
        </w:rPr>
        <w:t>e reviewing process</w:t>
      </w:r>
      <w:r w:rsidRPr="000100A8">
        <w:rPr>
          <w:szCs w:val="22"/>
        </w:rPr>
        <w:t>.</w:t>
      </w:r>
    </w:p>
    <w:p w14:paraId="54729766" w14:textId="147277EF" w:rsidR="00F70AFA" w:rsidRPr="000100A8" w:rsidRDefault="002B2431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>
        <w:rPr>
          <w:szCs w:val="22"/>
        </w:rPr>
        <w:t xml:space="preserve">NHR@FAU staff may </w:t>
      </w:r>
      <w:r w:rsidR="00F70AFA">
        <w:rPr>
          <w:szCs w:val="22"/>
        </w:rPr>
        <w:t xml:space="preserve">contact you to </w:t>
      </w:r>
      <w:r w:rsidR="00F70AFA" w:rsidRPr="00F440B1">
        <w:rPr>
          <w:b/>
          <w:szCs w:val="22"/>
        </w:rPr>
        <w:t>request an intermediate or final report</w:t>
      </w:r>
      <w:r w:rsidR="00F70AFA">
        <w:rPr>
          <w:szCs w:val="22"/>
        </w:rPr>
        <w:t xml:space="preserve"> of your work done with the help of the resources granted by this application. Additionally, our staff may ask you to report at </w:t>
      </w:r>
      <w:proofErr w:type="gramStart"/>
      <w:r w:rsidR="00F70AFA">
        <w:rPr>
          <w:szCs w:val="22"/>
        </w:rPr>
        <w:t>a</w:t>
      </w:r>
      <w:proofErr w:type="gramEnd"/>
      <w:r w:rsidR="00F70AFA">
        <w:rPr>
          <w:szCs w:val="22"/>
        </w:rPr>
        <w:t xml:space="preserve"> NHR@FAU results symposium or similar event organized by our center.</w:t>
      </w:r>
    </w:p>
    <w:sectPr w:rsidR="00F70AFA" w:rsidRPr="000100A8" w:rsidSect="00D7386F">
      <w:footerReference w:type="default" r:id="rId13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D45C8" w14:textId="77777777" w:rsidR="006C5F5C" w:rsidRDefault="006C5F5C">
      <w:pPr>
        <w:spacing w:after="0"/>
      </w:pPr>
      <w:r>
        <w:separator/>
      </w:r>
    </w:p>
  </w:endnote>
  <w:endnote w:type="continuationSeparator" w:id="0">
    <w:p w14:paraId="5A42CE70" w14:textId="77777777" w:rsidR="006C5F5C" w:rsidRDefault="006C5F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9421E" w14:textId="23E3E5D0" w:rsidR="00D7386F" w:rsidRDefault="00D7386F">
    <w:pPr>
      <w:pStyle w:val="Footer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190051" w:rsidRPr="00190051">
      <w:rPr>
        <w:caps/>
        <w:noProof/>
        <w:color w:val="4F81BD" w:themeColor="accent1"/>
        <w:lang w:val="de-DE"/>
      </w:rPr>
      <w:t>5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ooter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756FA7" w14:textId="77777777" w:rsidR="006C5F5C" w:rsidRDefault="006C5F5C">
      <w:r>
        <w:separator/>
      </w:r>
    </w:p>
  </w:footnote>
  <w:footnote w:type="continuationSeparator" w:id="0">
    <w:p w14:paraId="38391735" w14:textId="77777777" w:rsidR="006C5F5C" w:rsidRDefault="006C5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D22FD"/>
    <w:multiLevelType w:val="hybridMultilevel"/>
    <w:tmpl w:val="ED0681B2"/>
    <w:lvl w:ilvl="0" w:tplc="5624186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621A72"/>
    <w:multiLevelType w:val="hybridMultilevel"/>
    <w:tmpl w:val="735E39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82F669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39709369">
    <w:abstractNumId w:val="1"/>
  </w:num>
  <w:num w:numId="2" w16cid:durableId="643386880">
    <w:abstractNumId w:val="7"/>
  </w:num>
  <w:num w:numId="3" w16cid:durableId="374433626">
    <w:abstractNumId w:val="0"/>
  </w:num>
  <w:num w:numId="4" w16cid:durableId="1707944060">
    <w:abstractNumId w:val="0"/>
  </w:num>
  <w:num w:numId="5" w16cid:durableId="1346176865">
    <w:abstractNumId w:val="0"/>
  </w:num>
  <w:num w:numId="6" w16cid:durableId="209610837">
    <w:abstractNumId w:val="0"/>
  </w:num>
  <w:num w:numId="7" w16cid:durableId="1376810845">
    <w:abstractNumId w:val="8"/>
  </w:num>
  <w:num w:numId="8" w16cid:durableId="1323460682">
    <w:abstractNumId w:val="8"/>
  </w:num>
  <w:num w:numId="9" w16cid:durableId="1956055794">
    <w:abstractNumId w:val="8"/>
  </w:num>
  <w:num w:numId="10" w16cid:durableId="207105617">
    <w:abstractNumId w:val="5"/>
  </w:num>
  <w:num w:numId="11" w16cid:durableId="1368528862">
    <w:abstractNumId w:val="3"/>
  </w:num>
  <w:num w:numId="12" w16cid:durableId="1104496984">
    <w:abstractNumId w:val="2"/>
  </w:num>
  <w:num w:numId="13" w16cid:durableId="1597398978">
    <w:abstractNumId w:val="6"/>
  </w:num>
  <w:num w:numId="14" w16cid:durableId="3085612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4EC"/>
    <w:rsid w:val="000100A8"/>
    <w:rsid w:val="000117E2"/>
    <w:rsid w:val="00011C8B"/>
    <w:rsid w:val="0001431B"/>
    <w:rsid w:val="00017581"/>
    <w:rsid w:val="00046A1B"/>
    <w:rsid w:val="0007766B"/>
    <w:rsid w:val="00081042"/>
    <w:rsid w:val="00081BB0"/>
    <w:rsid w:val="000826E0"/>
    <w:rsid w:val="00083DD6"/>
    <w:rsid w:val="000844D2"/>
    <w:rsid w:val="00085B15"/>
    <w:rsid w:val="00090EBB"/>
    <w:rsid w:val="00091AF0"/>
    <w:rsid w:val="00093202"/>
    <w:rsid w:val="000976EA"/>
    <w:rsid w:val="000B434D"/>
    <w:rsid w:val="000B4C10"/>
    <w:rsid w:val="000B6B1C"/>
    <w:rsid w:val="000D0AD7"/>
    <w:rsid w:val="000E3850"/>
    <w:rsid w:val="001019D9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6355"/>
    <w:rsid w:val="00176FCC"/>
    <w:rsid w:val="0018480D"/>
    <w:rsid w:val="00190051"/>
    <w:rsid w:val="001C1469"/>
    <w:rsid w:val="001D2185"/>
    <w:rsid w:val="001E3DB0"/>
    <w:rsid w:val="001E5920"/>
    <w:rsid w:val="001E5F93"/>
    <w:rsid w:val="001F295A"/>
    <w:rsid w:val="001F4F38"/>
    <w:rsid w:val="002072C7"/>
    <w:rsid w:val="00207EFE"/>
    <w:rsid w:val="002152BD"/>
    <w:rsid w:val="0022564C"/>
    <w:rsid w:val="002368A4"/>
    <w:rsid w:val="00240C23"/>
    <w:rsid w:val="00247CCC"/>
    <w:rsid w:val="002619F9"/>
    <w:rsid w:val="00270D50"/>
    <w:rsid w:val="0028714A"/>
    <w:rsid w:val="00294909"/>
    <w:rsid w:val="002A4989"/>
    <w:rsid w:val="002B2431"/>
    <w:rsid w:val="002B3291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37ED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E4E"/>
    <w:rsid w:val="003E341D"/>
    <w:rsid w:val="003E58F5"/>
    <w:rsid w:val="003F2B18"/>
    <w:rsid w:val="003F3A7F"/>
    <w:rsid w:val="00401768"/>
    <w:rsid w:val="004030C9"/>
    <w:rsid w:val="0041223C"/>
    <w:rsid w:val="00414F73"/>
    <w:rsid w:val="0043053D"/>
    <w:rsid w:val="00440376"/>
    <w:rsid w:val="00447786"/>
    <w:rsid w:val="00466638"/>
    <w:rsid w:val="00472C32"/>
    <w:rsid w:val="00473C5B"/>
    <w:rsid w:val="00480A7D"/>
    <w:rsid w:val="004A3BA9"/>
    <w:rsid w:val="004B09B6"/>
    <w:rsid w:val="004C518B"/>
    <w:rsid w:val="004E22A5"/>
    <w:rsid w:val="004E29B3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556BF"/>
    <w:rsid w:val="00570327"/>
    <w:rsid w:val="00582366"/>
    <w:rsid w:val="00583293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C5F5C"/>
    <w:rsid w:val="006E24FB"/>
    <w:rsid w:val="006E355C"/>
    <w:rsid w:val="006E7330"/>
    <w:rsid w:val="006F06D4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6AEA"/>
    <w:rsid w:val="00762AD0"/>
    <w:rsid w:val="00766639"/>
    <w:rsid w:val="00771145"/>
    <w:rsid w:val="0078319C"/>
    <w:rsid w:val="00784D58"/>
    <w:rsid w:val="0078662F"/>
    <w:rsid w:val="00787E2C"/>
    <w:rsid w:val="00790B1A"/>
    <w:rsid w:val="007943E1"/>
    <w:rsid w:val="0079703B"/>
    <w:rsid w:val="007A726D"/>
    <w:rsid w:val="007B2BFE"/>
    <w:rsid w:val="007C5787"/>
    <w:rsid w:val="007D4FC4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491E"/>
    <w:rsid w:val="00955F95"/>
    <w:rsid w:val="0096538E"/>
    <w:rsid w:val="00966EED"/>
    <w:rsid w:val="009876E0"/>
    <w:rsid w:val="00994834"/>
    <w:rsid w:val="00997121"/>
    <w:rsid w:val="00997485"/>
    <w:rsid w:val="009A1EDC"/>
    <w:rsid w:val="009B276C"/>
    <w:rsid w:val="009B5C67"/>
    <w:rsid w:val="009C1523"/>
    <w:rsid w:val="009C46F3"/>
    <w:rsid w:val="009E033B"/>
    <w:rsid w:val="009E66E6"/>
    <w:rsid w:val="009F2BC3"/>
    <w:rsid w:val="009F46A4"/>
    <w:rsid w:val="00A047C9"/>
    <w:rsid w:val="00A2598C"/>
    <w:rsid w:val="00A313B6"/>
    <w:rsid w:val="00A32268"/>
    <w:rsid w:val="00A33573"/>
    <w:rsid w:val="00A44813"/>
    <w:rsid w:val="00A576E7"/>
    <w:rsid w:val="00A64D49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40B"/>
    <w:rsid w:val="00AE491B"/>
    <w:rsid w:val="00AF54E5"/>
    <w:rsid w:val="00B000AA"/>
    <w:rsid w:val="00B011F0"/>
    <w:rsid w:val="00B10DF5"/>
    <w:rsid w:val="00B116F9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76E5D"/>
    <w:rsid w:val="00B85329"/>
    <w:rsid w:val="00B86B75"/>
    <w:rsid w:val="00B871C7"/>
    <w:rsid w:val="00B87E55"/>
    <w:rsid w:val="00B90BF2"/>
    <w:rsid w:val="00B94208"/>
    <w:rsid w:val="00BA2BEC"/>
    <w:rsid w:val="00BA4AC8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27636"/>
    <w:rsid w:val="00C36279"/>
    <w:rsid w:val="00C56FA8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2C0D"/>
    <w:rsid w:val="00DA6C6E"/>
    <w:rsid w:val="00DC7D3D"/>
    <w:rsid w:val="00DD3215"/>
    <w:rsid w:val="00DD56D9"/>
    <w:rsid w:val="00DF1088"/>
    <w:rsid w:val="00DF2D5E"/>
    <w:rsid w:val="00DF3C96"/>
    <w:rsid w:val="00DF5023"/>
    <w:rsid w:val="00E06B3B"/>
    <w:rsid w:val="00E20B0F"/>
    <w:rsid w:val="00E278AD"/>
    <w:rsid w:val="00E279DC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5352"/>
    <w:rsid w:val="00EE687B"/>
    <w:rsid w:val="00EE7751"/>
    <w:rsid w:val="00EF1584"/>
    <w:rsid w:val="00EF1931"/>
    <w:rsid w:val="00EF4E9D"/>
    <w:rsid w:val="00EF5B91"/>
    <w:rsid w:val="00EF70C4"/>
    <w:rsid w:val="00F04959"/>
    <w:rsid w:val="00F07F0E"/>
    <w:rsid w:val="00F13176"/>
    <w:rsid w:val="00F17167"/>
    <w:rsid w:val="00F26F3E"/>
    <w:rsid w:val="00F42D62"/>
    <w:rsid w:val="00F440B1"/>
    <w:rsid w:val="00F52955"/>
    <w:rsid w:val="00F653C6"/>
    <w:rsid w:val="00F65A5B"/>
    <w:rsid w:val="00F661E5"/>
    <w:rsid w:val="00F70AFA"/>
    <w:rsid w:val="00F86E23"/>
    <w:rsid w:val="00FA0064"/>
    <w:rsid w:val="00FA474C"/>
    <w:rsid w:val="00FB3E9B"/>
    <w:rsid w:val="00FB4F2B"/>
    <w:rsid w:val="00FC09BD"/>
    <w:rsid w:val="00FC10AC"/>
    <w:rsid w:val="00FD6718"/>
    <w:rsid w:val="00FE0803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A39"/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703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79703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9703B"/>
    <w:pPr>
      <w:spacing w:after="100"/>
      <w:ind w:left="480"/>
    </w:pPr>
  </w:style>
  <w:style w:type="character" w:customStyle="1" w:styleId="Heading6Char">
    <w:name w:val="Heading 6 Char"/>
    <w:basedOn w:val="DefaultParagraphFont"/>
    <w:link w:val="Heading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6A74"/>
  </w:style>
  <w:style w:type="paragraph" w:styleId="Footer">
    <w:name w:val="footer"/>
    <w:basedOn w:val="Normal"/>
    <w:link w:val="FooterChar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6A74"/>
  </w:style>
  <w:style w:type="character" w:styleId="PlaceholderText">
    <w:name w:val="Placeholder Text"/>
    <w:basedOn w:val="DefaultParagraphFont"/>
    <w:rsid w:val="006C3621"/>
    <w:rPr>
      <w:color w:val="808080"/>
    </w:rPr>
  </w:style>
  <w:style w:type="paragraph" w:styleId="Revision">
    <w:name w:val="Revision"/>
    <w:hidden/>
    <w:semiHidden/>
    <w:rsid w:val="003A336F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414F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14F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14F73"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94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5328A7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090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pc.fau.de/systems-services/systems-documentation-instructions/clusters/fritz-cluste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pc.fau.de/systems-services/systems-documentation-instructions/clusters/alex-cluster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hpc-support@fau.d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D5A79-2555-470D-86F3-D6CCB7A1B36D}"/>
      </w:docPartPr>
      <w:docPartBody>
        <w:p w:rsidR="00EC6DBB" w:rsidRDefault="00724A49">
          <w:r w:rsidRPr="00B70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AEC791424F341A049EC4379DDF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DF7C4-22ED-894B-AEAE-1716932A233E}"/>
      </w:docPartPr>
      <w:docPartBody>
        <w:p w:rsidR="00000000" w:rsidRDefault="00673EEA" w:rsidP="00673EEA">
          <w:pPr>
            <w:pStyle w:val="E4AAEC791424F341A049EC4379DDF8E9"/>
          </w:pPr>
          <w:r w:rsidRPr="00B70C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4A49"/>
    <w:rsid w:val="00044CAD"/>
    <w:rsid w:val="000D5CA3"/>
    <w:rsid w:val="00222E8D"/>
    <w:rsid w:val="002B3655"/>
    <w:rsid w:val="00310273"/>
    <w:rsid w:val="0036196F"/>
    <w:rsid w:val="003666E2"/>
    <w:rsid w:val="003C6AAF"/>
    <w:rsid w:val="0042050B"/>
    <w:rsid w:val="00431218"/>
    <w:rsid w:val="00473C5B"/>
    <w:rsid w:val="00480810"/>
    <w:rsid w:val="00511E05"/>
    <w:rsid w:val="00541FEE"/>
    <w:rsid w:val="005E1283"/>
    <w:rsid w:val="00657357"/>
    <w:rsid w:val="00673EEA"/>
    <w:rsid w:val="00682B23"/>
    <w:rsid w:val="00691D06"/>
    <w:rsid w:val="00724A49"/>
    <w:rsid w:val="007824D5"/>
    <w:rsid w:val="008657FA"/>
    <w:rsid w:val="009344CC"/>
    <w:rsid w:val="009644A0"/>
    <w:rsid w:val="00992B27"/>
    <w:rsid w:val="009B4C48"/>
    <w:rsid w:val="009E65E0"/>
    <w:rsid w:val="00A07694"/>
    <w:rsid w:val="00AB376D"/>
    <w:rsid w:val="00AD5601"/>
    <w:rsid w:val="00B22C9B"/>
    <w:rsid w:val="00B76E5D"/>
    <w:rsid w:val="00BA1A5C"/>
    <w:rsid w:val="00CF3A2B"/>
    <w:rsid w:val="00D30876"/>
    <w:rsid w:val="00D444FD"/>
    <w:rsid w:val="00D57EB9"/>
    <w:rsid w:val="00DA19E0"/>
    <w:rsid w:val="00E134F1"/>
    <w:rsid w:val="00E156C1"/>
    <w:rsid w:val="00EC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673EEA"/>
    <w:rPr>
      <w:color w:val="808080"/>
    </w:rPr>
  </w:style>
  <w:style w:type="paragraph" w:customStyle="1" w:styleId="7FD609083A6C46F1A22199EA20CD0DEB">
    <w:name w:val="7FD609083A6C46F1A22199EA20CD0DEB"/>
    <w:rsid w:val="009B4C48"/>
  </w:style>
  <w:style w:type="paragraph" w:customStyle="1" w:styleId="E3F5D999B0A3404F867280816DC6577A">
    <w:name w:val="E3F5D999B0A3404F867280816DC6577A"/>
    <w:rsid w:val="00480810"/>
  </w:style>
  <w:style w:type="paragraph" w:customStyle="1" w:styleId="5D51A6ADB2831C40A68659A23B5C896C">
    <w:name w:val="5D51A6ADB2831C40A68659A23B5C896C"/>
    <w:rsid w:val="00673EEA"/>
    <w:pPr>
      <w:spacing w:line="278" w:lineRule="auto"/>
    </w:pPr>
    <w:rPr>
      <w:kern w:val="2"/>
      <w:sz w:val="24"/>
      <w:szCs w:val="24"/>
      <w:lang w:val="en-DE" w:eastAsia="en-GB"/>
      <w14:ligatures w14:val="standardContextual"/>
    </w:rPr>
  </w:style>
  <w:style w:type="paragraph" w:customStyle="1" w:styleId="006B80539DDC534E802B6A768753EE8B">
    <w:name w:val="006B80539DDC534E802B6A768753EE8B"/>
    <w:rsid w:val="00673EEA"/>
    <w:pPr>
      <w:spacing w:line="278" w:lineRule="auto"/>
    </w:pPr>
    <w:rPr>
      <w:kern w:val="2"/>
      <w:sz w:val="24"/>
      <w:szCs w:val="24"/>
      <w:lang w:val="en-DE" w:eastAsia="en-GB"/>
      <w14:ligatures w14:val="standardContextual"/>
    </w:rPr>
  </w:style>
  <w:style w:type="paragraph" w:customStyle="1" w:styleId="28B8174FA7DBF94AAB85E525460EC97A">
    <w:name w:val="28B8174FA7DBF94AAB85E525460EC97A"/>
    <w:rsid w:val="00673EEA"/>
    <w:pPr>
      <w:spacing w:line="278" w:lineRule="auto"/>
    </w:pPr>
    <w:rPr>
      <w:kern w:val="2"/>
      <w:sz w:val="24"/>
      <w:szCs w:val="24"/>
      <w:lang w:val="en-DE" w:eastAsia="en-GB"/>
      <w14:ligatures w14:val="standardContextual"/>
    </w:rPr>
  </w:style>
  <w:style w:type="paragraph" w:customStyle="1" w:styleId="B2A663C042681042B96B224CE33239E0">
    <w:name w:val="B2A663C042681042B96B224CE33239E0"/>
    <w:rsid w:val="00673EEA"/>
    <w:pPr>
      <w:spacing w:line="278" w:lineRule="auto"/>
    </w:pPr>
    <w:rPr>
      <w:kern w:val="2"/>
      <w:sz w:val="24"/>
      <w:szCs w:val="24"/>
      <w:lang w:val="en-DE" w:eastAsia="en-GB"/>
      <w14:ligatures w14:val="standardContextual"/>
    </w:rPr>
  </w:style>
  <w:style w:type="paragraph" w:customStyle="1" w:styleId="E4AAEC791424F341A049EC4379DDF8E9">
    <w:name w:val="E4AAEC791424F341A049EC4379DDF8E9"/>
    <w:rsid w:val="00673EEA"/>
    <w:pPr>
      <w:spacing w:line="278" w:lineRule="auto"/>
    </w:pPr>
    <w:rPr>
      <w:kern w:val="2"/>
      <w:sz w:val="24"/>
      <w:szCs w:val="24"/>
      <w:lang w:val="en-DE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7B407-197B-45CA-B89A-9CB531365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31</Words>
  <Characters>4169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Kahler, Anna (NHR)</cp:lastModifiedBy>
  <cp:revision>26</cp:revision>
  <cp:lastPrinted>2022-02-07T13:02:00Z</cp:lastPrinted>
  <dcterms:created xsi:type="dcterms:W3CDTF">2022-12-07T15:11:00Z</dcterms:created>
  <dcterms:modified xsi:type="dcterms:W3CDTF">2025-12-08T10:44:00Z</dcterms:modified>
</cp:coreProperties>
</file>